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266F1" w14:textId="5F4633DA" w:rsidR="00EA4B0C" w:rsidRPr="00FF7FF8" w:rsidRDefault="00FF7FF8" w:rsidP="00EA4B0C">
      <w:pPr>
        <w:spacing w:line="240" w:lineRule="auto"/>
        <w:rPr>
          <w:b/>
        </w:rPr>
      </w:pPr>
      <w:r>
        <w:rPr>
          <w:b/>
        </w:rPr>
        <w:t>S</w:t>
      </w:r>
      <w:r w:rsidR="00062656">
        <w:rPr>
          <w:b/>
        </w:rPr>
        <w:t>6</w:t>
      </w:r>
      <w:r>
        <w:rPr>
          <w:b/>
        </w:rPr>
        <w:t xml:space="preserve"> File. Sensitivity analyses using samples restricted to </w:t>
      </w:r>
      <w:r w:rsidR="00C00B6C">
        <w:rPr>
          <w:b/>
        </w:rPr>
        <w:t>A</w:t>
      </w:r>
      <w:r w:rsidR="00D42DDD">
        <w:rPr>
          <w:b/>
        </w:rPr>
        <w:t xml:space="preserve">) </w:t>
      </w:r>
      <w:r>
        <w:rPr>
          <w:b/>
        </w:rPr>
        <w:t xml:space="preserve">women with age &gt; 19 years </w:t>
      </w:r>
      <w:r w:rsidR="001B754D">
        <w:rPr>
          <w:b/>
        </w:rPr>
        <w:t xml:space="preserve">old </w:t>
      </w:r>
      <w:r>
        <w:rPr>
          <w:b/>
        </w:rPr>
        <w:t xml:space="preserve">and </w:t>
      </w:r>
      <w:r w:rsidR="00C00B6C">
        <w:rPr>
          <w:b/>
        </w:rPr>
        <w:t>B</w:t>
      </w:r>
      <w:r w:rsidR="00D42DDD">
        <w:rPr>
          <w:b/>
        </w:rPr>
        <w:t xml:space="preserve">) </w:t>
      </w:r>
      <w:r>
        <w:rPr>
          <w:b/>
        </w:rPr>
        <w:t>women without inadequate weight gai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63"/>
        <w:gridCol w:w="2893"/>
        <w:gridCol w:w="1494"/>
      </w:tblGrid>
      <w:tr w:rsidR="00FF7FF8" w:rsidRPr="00BA7E0B" w14:paraId="6DC0A7F0" w14:textId="77777777" w:rsidTr="00FF7FF8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30AC2" w14:textId="3D9D8A3A" w:rsidR="00FF7FF8" w:rsidRDefault="00FF7FF8" w:rsidP="00EA4B0C">
            <w:pPr>
              <w:jc w:val="both"/>
              <w:rPr>
                <w:b/>
                <w:i/>
              </w:rPr>
            </w:pPr>
            <w:r>
              <w:rPr>
                <w:b/>
              </w:rPr>
              <w:t xml:space="preserve">Sensitivity Analysis </w:t>
            </w:r>
            <w:r w:rsidRPr="00E26350">
              <w:rPr>
                <w:b/>
              </w:rPr>
              <w:t xml:space="preserve">Table </w:t>
            </w:r>
            <w:r w:rsidR="00C00B6C">
              <w:rPr>
                <w:b/>
              </w:rPr>
              <w:t>A</w:t>
            </w:r>
            <w:r>
              <w:rPr>
                <w:b/>
              </w:rPr>
              <w:t>1</w:t>
            </w:r>
            <w:r w:rsidRPr="00E26350">
              <w:rPr>
                <w:b/>
              </w:rPr>
              <w:t>.</w:t>
            </w:r>
            <w:r w:rsidRPr="00E26350">
              <w:t xml:space="preserve"> </w:t>
            </w:r>
            <w:r w:rsidRPr="002116FF">
              <w:rPr>
                <w:b/>
              </w:rPr>
              <w:t xml:space="preserve">Factors which predict excess pregnancy weight gain </w:t>
            </w:r>
            <w:r>
              <w:rPr>
                <w:b/>
              </w:rPr>
              <w:t xml:space="preserve">among women aged 20 years </w:t>
            </w:r>
            <w:r w:rsidR="00643A34">
              <w:rPr>
                <w:b/>
              </w:rPr>
              <w:t xml:space="preserve">and </w:t>
            </w:r>
            <w:r>
              <w:rPr>
                <w:b/>
              </w:rPr>
              <w:t>older (n=956)</w:t>
            </w:r>
          </w:p>
        </w:tc>
      </w:tr>
      <w:tr w:rsidR="00EA4B0C" w:rsidRPr="00BA7E0B" w14:paraId="3E3C4D01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0DC7" w14:textId="2C10A929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rPr>
                <w:b/>
              </w:rPr>
              <w:t>Predictor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19085" w14:textId="77777777" w:rsidR="00EA4B0C" w:rsidRPr="00BA7E0B" w:rsidRDefault="00EA4B0C" w:rsidP="00EA4B0C">
            <w:pPr>
              <w:jc w:val="both"/>
              <w:rPr>
                <w:b/>
              </w:rPr>
            </w:pPr>
            <w:r>
              <w:rPr>
                <w:b/>
              </w:rPr>
              <w:t>a</w:t>
            </w:r>
            <w:r w:rsidRPr="00BA7E0B">
              <w:rPr>
                <w:b/>
              </w:rPr>
              <w:t>OR (95% CI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1F04C" w14:textId="04C193F2" w:rsidR="00EA4B0C" w:rsidRPr="00BA7E0B" w:rsidRDefault="00EA4B0C" w:rsidP="00EA4B0C">
            <w:pPr>
              <w:jc w:val="both"/>
              <w:rPr>
                <w:b/>
              </w:rPr>
            </w:pPr>
            <w:r>
              <w:rPr>
                <w:b/>
                <w:i/>
              </w:rPr>
              <w:t xml:space="preserve">p </w:t>
            </w:r>
            <w:r w:rsidRPr="00BA7E0B">
              <w:rPr>
                <w:b/>
              </w:rPr>
              <w:t>value</w:t>
            </w:r>
          </w:p>
        </w:tc>
      </w:tr>
      <w:tr w:rsidR="00EA4B0C" w:rsidRPr="00BA7E0B" w14:paraId="3986A7CF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2FE73" w14:textId="77777777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rPr>
                <w:b/>
              </w:rPr>
              <w:t>Parity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84883" w14:textId="77777777" w:rsidR="00EA4B0C" w:rsidRPr="00BA7E0B" w:rsidRDefault="00EA4B0C" w:rsidP="00EA4B0C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28F0C" w14:textId="77777777" w:rsidR="00EA4B0C" w:rsidRPr="00BA7E0B" w:rsidRDefault="00EA4B0C" w:rsidP="00EA4B0C">
            <w:pPr>
              <w:jc w:val="both"/>
            </w:pPr>
          </w:p>
        </w:tc>
      </w:tr>
      <w:tr w:rsidR="007559E4" w:rsidRPr="00BA7E0B" w14:paraId="533EF34A" w14:textId="77777777" w:rsidTr="00FC3267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091FA" w14:textId="77777777" w:rsidR="007559E4" w:rsidRPr="00BA7E0B" w:rsidRDefault="007559E4" w:rsidP="007559E4">
            <w:pPr>
              <w:jc w:val="both"/>
              <w:rPr>
                <w:b/>
              </w:rPr>
            </w:pPr>
            <w:r w:rsidRPr="00BA7E0B">
              <w:t>Nulliparou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D2599" w14:textId="73751E73" w:rsidR="007559E4" w:rsidRPr="00BA7E0B" w:rsidRDefault="007559E4" w:rsidP="007559E4">
            <w:pPr>
              <w:jc w:val="both"/>
            </w:pPr>
            <w:r w:rsidRPr="00C737F2">
              <w:t>1.75 (1.22 to 2.51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2923" w14:textId="71A2F095" w:rsidR="007559E4" w:rsidRPr="00BA7E0B" w:rsidRDefault="007559E4" w:rsidP="007559E4">
            <w:pPr>
              <w:jc w:val="both"/>
            </w:pPr>
            <w:r w:rsidRPr="00C737F2">
              <w:t>0.003</w:t>
            </w:r>
          </w:p>
        </w:tc>
      </w:tr>
      <w:tr w:rsidR="00EA4B0C" w:rsidRPr="00BA7E0B" w14:paraId="2B723014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833FA" w14:textId="77777777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t>Multiparou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ECC59" w14:textId="77777777" w:rsidR="00EA4B0C" w:rsidRPr="00BA7E0B" w:rsidRDefault="00EA4B0C" w:rsidP="00EA4B0C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23399" w14:textId="77777777" w:rsidR="00EA4B0C" w:rsidRPr="00BA7E0B" w:rsidRDefault="00EA4B0C" w:rsidP="00EA4B0C">
            <w:pPr>
              <w:jc w:val="both"/>
            </w:pPr>
            <w:r>
              <w:t>NA</w:t>
            </w:r>
          </w:p>
        </w:tc>
      </w:tr>
      <w:tr w:rsidR="00EA4B0C" w:rsidRPr="00BA7E0B" w14:paraId="3D3F1080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B2B48" w14:textId="77777777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rPr>
                <w:b/>
              </w:rPr>
              <w:t>Prepregnancy BMI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855F3" w14:textId="77777777" w:rsidR="00EA4B0C" w:rsidRPr="00BA7E0B" w:rsidRDefault="00EA4B0C" w:rsidP="00EA4B0C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64196" w14:textId="77777777" w:rsidR="00EA4B0C" w:rsidRPr="00BA7E0B" w:rsidRDefault="00EA4B0C" w:rsidP="00EA4B0C">
            <w:pPr>
              <w:jc w:val="both"/>
            </w:pPr>
          </w:p>
        </w:tc>
      </w:tr>
      <w:tr w:rsidR="007559E4" w:rsidRPr="00BA7E0B" w14:paraId="099AD1CD" w14:textId="77777777" w:rsidTr="00131CA9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8E5D4" w14:textId="77777777" w:rsidR="007559E4" w:rsidRPr="00BA7E0B" w:rsidRDefault="007559E4" w:rsidP="007559E4">
            <w:pPr>
              <w:jc w:val="both"/>
              <w:rPr>
                <w:b/>
              </w:rPr>
            </w:pPr>
            <w:r w:rsidRPr="00BA7E0B">
              <w:t>Under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BC00" w14:textId="18CEA753" w:rsidR="007559E4" w:rsidRPr="00BA7E0B" w:rsidRDefault="007559E4" w:rsidP="007559E4">
            <w:pPr>
              <w:jc w:val="both"/>
            </w:pPr>
            <w:r w:rsidRPr="000445E0">
              <w:t>0.30 (0.10 to 0.89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A1880" w14:textId="573D9788" w:rsidR="007559E4" w:rsidRPr="00BA7E0B" w:rsidRDefault="007559E4" w:rsidP="007559E4">
            <w:pPr>
              <w:jc w:val="both"/>
            </w:pPr>
            <w:r w:rsidRPr="000445E0">
              <w:t>0.030</w:t>
            </w:r>
          </w:p>
        </w:tc>
      </w:tr>
      <w:tr w:rsidR="00EA4B0C" w:rsidRPr="00BA7E0B" w14:paraId="21D25BB4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F5D26" w14:textId="77777777" w:rsidR="00EA4B0C" w:rsidRPr="00BA7E0B" w:rsidRDefault="00EA4B0C" w:rsidP="00EA4B0C">
            <w:pPr>
              <w:jc w:val="both"/>
            </w:pPr>
            <w:r w:rsidRPr="00BA7E0B">
              <w:t>Normal 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52CB5" w14:textId="77777777" w:rsidR="00EA4B0C" w:rsidRPr="00BA7E0B" w:rsidRDefault="00EA4B0C" w:rsidP="00EA4B0C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F48C" w14:textId="77777777" w:rsidR="00EA4B0C" w:rsidRPr="00BA7E0B" w:rsidRDefault="00EA4B0C" w:rsidP="00EA4B0C">
            <w:pPr>
              <w:jc w:val="both"/>
            </w:pPr>
            <w:r>
              <w:t>NA</w:t>
            </w:r>
          </w:p>
        </w:tc>
      </w:tr>
      <w:tr w:rsidR="007559E4" w:rsidRPr="00BA7E0B" w14:paraId="1E734A09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4CEC0" w14:textId="77777777" w:rsidR="007559E4" w:rsidRPr="00BA7E0B" w:rsidRDefault="007559E4" w:rsidP="007559E4">
            <w:pPr>
              <w:jc w:val="both"/>
            </w:pPr>
            <w:r w:rsidRPr="00BA7E0B">
              <w:t>Over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C64BC" w14:textId="2063D04F" w:rsidR="007559E4" w:rsidRPr="00BA7E0B" w:rsidRDefault="007559E4" w:rsidP="007559E4">
            <w:pPr>
              <w:jc w:val="both"/>
            </w:pPr>
            <w:r w:rsidRPr="005B2071">
              <w:t>3.23 (2.01 to 5.21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130A0" w14:textId="77777777" w:rsidR="007559E4" w:rsidRPr="00BA7E0B" w:rsidRDefault="007559E4" w:rsidP="007559E4">
            <w:pPr>
              <w:jc w:val="both"/>
            </w:pPr>
            <w:r w:rsidRPr="00BA7E0B">
              <w:t>&lt;0.001</w:t>
            </w:r>
          </w:p>
        </w:tc>
      </w:tr>
      <w:tr w:rsidR="007559E4" w:rsidRPr="00BA7E0B" w14:paraId="180B513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C01ED" w14:textId="77777777" w:rsidR="007559E4" w:rsidRPr="00BA7E0B" w:rsidRDefault="007559E4" w:rsidP="007559E4">
            <w:pPr>
              <w:jc w:val="both"/>
            </w:pPr>
            <w:r w:rsidRPr="00BA7E0B">
              <w:t>Obes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2C5F4" w14:textId="6A8CB24C" w:rsidR="007559E4" w:rsidRPr="00BA7E0B" w:rsidRDefault="007559E4" w:rsidP="007559E4">
            <w:pPr>
              <w:jc w:val="both"/>
            </w:pPr>
            <w:r w:rsidRPr="005B2071">
              <w:t>0.99 (0.58 to 1.66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0E7DA" w14:textId="7C0DA9F6" w:rsidR="007559E4" w:rsidRPr="00BA7E0B" w:rsidRDefault="007559E4" w:rsidP="007559E4">
            <w:pPr>
              <w:jc w:val="both"/>
            </w:pPr>
            <w:r w:rsidRPr="007559E4">
              <w:t>0.959</w:t>
            </w:r>
          </w:p>
        </w:tc>
      </w:tr>
      <w:tr w:rsidR="00EA4B0C" w:rsidRPr="00BA7E0B" w14:paraId="1524A064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87019" w14:textId="77777777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rPr>
                <w:b/>
              </w:rPr>
              <w:t>Frequency of eating in front of a screen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127E0" w14:textId="77777777" w:rsidR="00EA4B0C" w:rsidRPr="00BA7E0B" w:rsidRDefault="00EA4B0C" w:rsidP="00EA4B0C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3B071" w14:textId="77777777" w:rsidR="00EA4B0C" w:rsidRPr="00BA7E0B" w:rsidRDefault="00EA4B0C" w:rsidP="00EA4B0C">
            <w:pPr>
              <w:jc w:val="both"/>
            </w:pPr>
          </w:p>
        </w:tc>
      </w:tr>
      <w:tr w:rsidR="00EA4B0C" w:rsidRPr="00BA7E0B" w14:paraId="20BFE32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9DECA" w14:textId="77777777" w:rsidR="00EA4B0C" w:rsidRPr="00BA7E0B" w:rsidRDefault="00EA4B0C" w:rsidP="00EA4B0C">
            <w:pPr>
              <w:jc w:val="both"/>
              <w:rPr>
                <w:b/>
              </w:rPr>
            </w:pPr>
            <w:r w:rsidRPr="00BA7E0B">
              <w:t>None or almost no meal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4C9A5" w14:textId="77777777" w:rsidR="00EA4B0C" w:rsidRPr="00BA7E0B" w:rsidRDefault="00EA4B0C" w:rsidP="00EA4B0C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885C0" w14:textId="77777777" w:rsidR="00EA4B0C" w:rsidRPr="00BA7E0B" w:rsidRDefault="00EA4B0C" w:rsidP="00EA4B0C">
            <w:pPr>
              <w:jc w:val="both"/>
            </w:pPr>
            <w:r>
              <w:t>NA</w:t>
            </w:r>
          </w:p>
        </w:tc>
      </w:tr>
      <w:tr w:rsidR="007559E4" w:rsidRPr="00BA7E0B" w14:paraId="7AC3A3AA" w14:textId="77777777" w:rsidTr="00A53F99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B19AC" w14:textId="77777777" w:rsidR="007559E4" w:rsidRPr="00BA7E0B" w:rsidRDefault="007559E4" w:rsidP="007559E4">
            <w:pPr>
              <w:jc w:val="both"/>
              <w:rPr>
                <w:b/>
              </w:rPr>
            </w:pPr>
            <w:r w:rsidRPr="00BA7E0B">
              <w:t>Some meal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4E402" w14:textId="33E5D12D" w:rsidR="007559E4" w:rsidRPr="00BA7E0B" w:rsidRDefault="007559E4" w:rsidP="007559E4">
            <w:pPr>
              <w:jc w:val="both"/>
            </w:pPr>
            <w:r w:rsidRPr="00101DF8">
              <w:t>1.73 (1.17 to 2.57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BD267" w14:textId="30D432E4" w:rsidR="007559E4" w:rsidRPr="00BA7E0B" w:rsidRDefault="007559E4" w:rsidP="007559E4">
            <w:pPr>
              <w:jc w:val="both"/>
            </w:pPr>
            <w:r w:rsidRPr="00101DF8">
              <w:t>0.006</w:t>
            </w:r>
          </w:p>
        </w:tc>
      </w:tr>
      <w:tr w:rsidR="007559E4" w:rsidRPr="00BA7E0B" w14:paraId="63F65DAF" w14:textId="77777777" w:rsidTr="00A53F99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AA07A" w14:textId="77777777" w:rsidR="007559E4" w:rsidRPr="00BA7E0B" w:rsidRDefault="007559E4" w:rsidP="007559E4">
            <w:pPr>
              <w:jc w:val="both"/>
              <w:rPr>
                <w:b/>
              </w:rPr>
            </w:pPr>
            <w:r w:rsidRPr="00BA7E0B">
              <w:t>Most meals or mor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B3B91" w14:textId="40C8C548" w:rsidR="007559E4" w:rsidRPr="00BA7E0B" w:rsidRDefault="007559E4" w:rsidP="007559E4">
            <w:pPr>
              <w:jc w:val="both"/>
            </w:pPr>
            <w:r w:rsidRPr="00101DF8">
              <w:t>1.89 (1.12 to 3.18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8FBF3" w14:textId="04124EB7" w:rsidR="007559E4" w:rsidRPr="00BA7E0B" w:rsidRDefault="007559E4" w:rsidP="007559E4">
            <w:pPr>
              <w:jc w:val="both"/>
            </w:pPr>
            <w:r w:rsidRPr="00101DF8">
              <w:t>0.016</w:t>
            </w:r>
          </w:p>
        </w:tc>
      </w:tr>
      <w:tr w:rsidR="00EA4B0C" w:rsidRPr="00BA7E0B" w14:paraId="3FEBA087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4FC8E" w14:textId="77777777" w:rsidR="00EA4B0C" w:rsidRPr="00BA7E0B" w:rsidRDefault="00EA4B0C" w:rsidP="00EA4B0C">
            <w:pPr>
              <w:jc w:val="both"/>
            </w:pPr>
            <w:r w:rsidRPr="00BA7E0B">
              <w:rPr>
                <w:b/>
              </w:rPr>
              <w:t>Planned pregnancy weight gain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9C8B4" w14:textId="77777777" w:rsidR="00EA4B0C" w:rsidRPr="00BA7E0B" w:rsidRDefault="00EA4B0C" w:rsidP="00EA4B0C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55144" w14:textId="77777777" w:rsidR="00EA4B0C" w:rsidRPr="00BA7E0B" w:rsidRDefault="00EA4B0C" w:rsidP="00EA4B0C">
            <w:pPr>
              <w:jc w:val="both"/>
            </w:pPr>
          </w:p>
        </w:tc>
      </w:tr>
      <w:tr w:rsidR="00B92E6E" w:rsidRPr="00BA7E0B" w14:paraId="7BCEA36C" w14:textId="77777777" w:rsidTr="001A0A55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A3A93" w14:textId="77777777" w:rsidR="00B92E6E" w:rsidRPr="00BA7E0B" w:rsidRDefault="00B92E6E" w:rsidP="00B92E6E">
            <w:pPr>
              <w:jc w:val="both"/>
              <w:rPr>
                <w:b/>
              </w:rPr>
            </w:pPr>
            <w:r w:rsidRPr="00BA7E0B">
              <w:t>Not reported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609F1" w14:textId="0B7DFB20" w:rsidR="00B92E6E" w:rsidRPr="00BA7E0B" w:rsidRDefault="00B92E6E" w:rsidP="00B92E6E">
            <w:pPr>
              <w:jc w:val="both"/>
            </w:pPr>
            <w:r w:rsidRPr="00331C7E">
              <w:t>1.35 (0.66 to 2.72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5C02" w14:textId="5625D120" w:rsidR="00B92E6E" w:rsidRPr="00BA7E0B" w:rsidRDefault="00B92E6E" w:rsidP="00B92E6E">
            <w:pPr>
              <w:jc w:val="both"/>
            </w:pPr>
            <w:r w:rsidRPr="00331C7E">
              <w:t>0.410</w:t>
            </w:r>
          </w:p>
        </w:tc>
      </w:tr>
      <w:tr w:rsidR="00EA4B0C" w:rsidRPr="00BA7E0B" w14:paraId="453601F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05940" w14:textId="77777777" w:rsidR="00EA4B0C" w:rsidRPr="00BA7E0B" w:rsidRDefault="00EA4B0C" w:rsidP="00EA4B0C">
            <w:pPr>
              <w:jc w:val="both"/>
            </w:pPr>
            <w:r w:rsidRPr="00BA7E0B">
              <w:t>Within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CBF33" w14:textId="77777777" w:rsidR="00EA4B0C" w:rsidRPr="00BA7E0B" w:rsidRDefault="00EA4B0C" w:rsidP="00EA4B0C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FBDED" w14:textId="77777777" w:rsidR="00EA4B0C" w:rsidRPr="00BA7E0B" w:rsidRDefault="00EA4B0C" w:rsidP="00EA4B0C">
            <w:pPr>
              <w:jc w:val="both"/>
            </w:pPr>
            <w:r>
              <w:t>NA</w:t>
            </w:r>
          </w:p>
        </w:tc>
      </w:tr>
      <w:tr w:rsidR="00B92E6E" w:rsidRPr="00BA7E0B" w14:paraId="7EC3026E" w14:textId="77777777" w:rsidTr="00CC31DA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73F65" w14:textId="77777777" w:rsidR="00B92E6E" w:rsidRPr="00BA7E0B" w:rsidRDefault="00B92E6E" w:rsidP="00B92E6E">
            <w:pPr>
              <w:jc w:val="both"/>
            </w:pPr>
            <w:r w:rsidRPr="00BA7E0B">
              <w:t>Below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7E286" w14:textId="425ADBA0" w:rsidR="00B92E6E" w:rsidRPr="00BA7E0B" w:rsidRDefault="00B92E6E" w:rsidP="00B92E6E">
            <w:pPr>
              <w:jc w:val="both"/>
            </w:pPr>
            <w:r w:rsidRPr="00664999">
              <w:t>0.80 (0.52 to 1.25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A30E9" w14:textId="01FB08D8" w:rsidR="00B92E6E" w:rsidRPr="00BA7E0B" w:rsidRDefault="00B92E6E" w:rsidP="00B92E6E">
            <w:pPr>
              <w:jc w:val="both"/>
            </w:pPr>
            <w:r w:rsidRPr="00B92E6E">
              <w:t>0.327</w:t>
            </w:r>
          </w:p>
        </w:tc>
      </w:tr>
      <w:tr w:rsidR="00B92E6E" w:rsidRPr="00BA7E0B" w14:paraId="262AE53A" w14:textId="77777777" w:rsidTr="00CC31DA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1211C" w14:textId="77777777" w:rsidR="00B92E6E" w:rsidRPr="00BA7E0B" w:rsidRDefault="00B92E6E" w:rsidP="00B92E6E">
            <w:pPr>
              <w:jc w:val="both"/>
            </w:pPr>
            <w:r w:rsidRPr="00BA7E0B">
              <w:t>Above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FF6B" w14:textId="0081F410" w:rsidR="00B92E6E" w:rsidRPr="00BA7E0B" w:rsidRDefault="00B92E6E" w:rsidP="00B92E6E">
            <w:pPr>
              <w:jc w:val="both"/>
            </w:pPr>
            <w:r w:rsidRPr="00664999">
              <w:t>2.88 (1.76 to 4.71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69A51" w14:textId="77777777" w:rsidR="00B92E6E" w:rsidRPr="00BA7E0B" w:rsidRDefault="00B92E6E" w:rsidP="00B92E6E">
            <w:pPr>
              <w:jc w:val="both"/>
            </w:pPr>
            <w:r w:rsidRPr="00BA7E0B">
              <w:t>&lt;0.001</w:t>
            </w:r>
          </w:p>
        </w:tc>
      </w:tr>
      <w:tr w:rsidR="00EA4B0C" w:rsidRPr="00BA7E0B" w14:paraId="736384E8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39617" w14:textId="103F4572" w:rsidR="00EA4B0C" w:rsidRPr="00FF7FF8" w:rsidRDefault="009F6317" w:rsidP="00EA4B0C">
            <w:pPr>
              <w:jc w:val="both"/>
              <w:rPr>
                <w:b/>
              </w:rPr>
            </w:pPr>
            <w:r w:rsidRPr="00FF7FF8">
              <w:rPr>
                <w:b/>
              </w:rPr>
              <w:t>I control my emotions by not expressing them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1B36A" w14:textId="77777777" w:rsidR="00EA4B0C" w:rsidRPr="00FF7FF8" w:rsidRDefault="00EA4B0C" w:rsidP="00EA4B0C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CD928" w14:textId="77777777" w:rsidR="00EA4B0C" w:rsidRPr="00FF7FF8" w:rsidRDefault="00EA4B0C" w:rsidP="00EA4B0C">
            <w:pPr>
              <w:jc w:val="both"/>
            </w:pPr>
          </w:p>
        </w:tc>
      </w:tr>
      <w:tr w:rsidR="00EA4B0C" w:rsidRPr="00BA7E0B" w14:paraId="64472D52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EAD05" w14:textId="77777777" w:rsidR="00EA4B0C" w:rsidRPr="00FF7FF8" w:rsidRDefault="00EA4B0C" w:rsidP="00EA4B0C">
            <w:pPr>
              <w:jc w:val="both"/>
              <w:rPr>
                <w:b/>
              </w:rPr>
            </w:pPr>
            <w:r w:rsidRPr="00FF7FF8">
              <w:t xml:space="preserve">Most of the time or almost always 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08996" w14:textId="77777777" w:rsidR="00EA4B0C" w:rsidRPr="00FF7FF8" w:rsidRDefault="00EA4B0C" w:rsidP="00EA4B0C">
            <w:pPr>
              <w:jc w:val="both"/>
            </w:pPr>
            <w:r w:rsidRPr="00FF7FF8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B0121" w14:textId="77777777" w:rsidR="00EA4B0C" w:rsidRPr="00FF7FF8" w:rsidRDefault="00EA4B0C" w:rsidP="00EA4B0C">
            <w:pPr>
              <w:jc w:val="both"/>
            </w:pPr>
            <w:r w:rsidRPr="00FF7FF8">
              <w:t>NA</w:t>
            </w:r>
          </w:p>
        </w:tc>
      </w:tr>
      <w:tr w:rsidR="00B92E6E" w:rsidRPr="00BA7E0B" w14:paraId="120C69EB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296EE" w14:textId="77777777" w:rsidR="00B92E6E" w:rsidRPr="00FF7FF8" w:rsidRDefault="00B92E6E" w:rsidP="00B92E6E">
            <w:pPr>
              <w:jc w:val="both"/>
            </w:pPr>
            <w:r w:rsidRPr="00FF7FF8">
              <w:t>About half the tim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4F0C5" w14:textId="3941FC0A" w:rsidR="00B92E6E" w:rsidRPr="00FF7FF8" w:rsidRDefault="00B92E6E" w:rsidP="00B92E6E">
            <w:pPr>
              <w:jc w:val="both"/>
            </w:pPr>
            <w:r w:rsidRPr="00FF7FF8">
              <w:t>0.58 (0.36 to 0.95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573E8" w14:textId="3E2CFE3C" w:rsidR="00B92E6E" w:rsidRPr="00FF7FF8" w:rsidRDefault="00B92E6E" w:rsidP="00B92E6E">
            <w:pPr>
              <w:jc w:val="both"/>
            </w:pPr>
            <w:r w:rsidRPr="00FF7FF8">
              <w:t>0.029</w:t>
            </w:r>
          </w:p>
        </w:tc>
      </w:tr>
      <w:tr w:rsidR="00B92E6E" w:rsidRPr="00BA7E0B" w14:paraId="1CB83917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81FA9" w14:textId="77777777" w:rsidR="00B92E6E" w:rsidRPr="00FF7FF8" w:rsidRDefault="00B92E6E" w:rsidP="00B92E6E">
            <w:pPr>
              <w:jc w:val="both"/>
            </w:pPr>
            <w:r w:rsidRPr="00FF7FF8">
              <w:t>Almost never or sometim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34E37" w14:textId="3C5336D1" w:rsidR="00B92E6E" w:rsidRPr="00FF7FF8" w:rsidRDefault="00B92E6E" w:rsidP="00B92E6E">
            <w:pPr>
              <w:jc w:val="both"/>
            </w:pPr>
            <w:r w:rsidRPr="00FF7FF8">
              <w:t>0.51 (0.26 to 0.99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C7A2E" w14:textId="1DB1828D" w:rsidR="00B92E6E" w:rsidRPr="00FF7FF8" w:rsidRDefault="00B92E6E" w:rsidP="00B92E6E">
            <w:pPr>
              <w:jc w:val="both"/>
            </w:pPr>
            <w:r w:rsidRPr="00FF7FF8">
              <w:t>0.047</w:t>
            </w:r>
          </w:p>
        </w:tc>
      </w:tr>
      <w:tr w:rsidR="00B92E6E" w:rsidRPr="00BA7E0B" w14:paraId="2607ED4D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F17DF" w14:textId="77777777" w:rsidR="00B92E6E" w:rsidRPr="00BA7E0B" w:rsidRDefault="00B92E6E" w:rsidP="00B92E6E">
            <w:pPr>
              <w:jc w:val="both"/>
              <w:rPr>
                <w:b/>
              </w:rPr>
            </w:pPr>
            <w:r w:rsidRPr="00BA7E0B">
              <w:rPr>
                <w:b/>
              </w:rPr>
              <w:t>Conscientious personality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39357" w14:textId="5D113A40" w:rsidR="00B92E6E" w:rsidRPr="00BA7E0B" w:rsidRDefault="00B92E6E" w:rsidP="00B92E6E">
            <w:pPr>
              <w:jc w:val="both"/>
            </w:pPr>
            <w:r w:rsidRPr="00BC09D2">
              <w:t>0.84 (0.70 to 1.00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83576" w14:textId="583BD0AE" w:rsidR="00B92E6E" w:rsidRPr="00BA7E0B" w:rsidRDefault="00B92E6E" w:rsidP="00B92E6E">
            <w:pPr>
              <w:jc w:val="both"/>
            </w:pPr>
            <w:r w:rsidRPr="00BC09D2">
              <w:t>0.046</w:t>
            </w:r>
          </w:p>
        </w:tc>
      </w:tr>
      <w:tr w:rsidR="00FF7FF8" w:rsidRPr="00BA7E0B" w14:paraId="78611E61" w14:textId="77777777" w:rsidTr="00FF7FF8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2ED3" w14:textId="3935CE82" w:rsidR="00FF7FF8" w:rsidRPr="00BC09D2" w:rsidRDefault="00FF7FF8" w:rsidP="00B92E6E">
            <w:pPr>
              <w:jc w:val="both"/>
            </w:pPr>
            <w:r>
              <w:t>Legend: a</w:t>
            </w:r>
            <w:r w:rsidRPr="00BA7E0B">
              <w:t xml:space="preserve">OR, </w:t>
            </w:r>
            <w:r>
              <w:t xml:space="preserve">adjusted </w:t>
            </w:r>
            <w:r w:rsidRPr="00BA7E0B">
              <w:t>odds ratio</w:t>
            </w:r>
            <w:r>
              <w:t xml:space="preserve">; </w:t>
            </w:r>
            <w:r w:rsidRPr="00BA7E0B">
              <w:t>CI, confidence interval;</w:t>
            </w:r>
            <w:r>
              <w:t xml:space="preserve"> NA, not applicable; </w:t>
            </w:r>
            <w:r w:rsidRPr="00BA7E0B">
              <w:t>BMI, body mass index</w:t>
            </w:r>
            <w:r>
              <w:t>.</w:t>
            </w:r>
          </w:p>
        </w:tc>
      </w:tr>
    </w:tbl>
    <w:p w14:paraId="3B4E163A" w14:textId="6462072E" w:rsidR="00FF7FF8" w:rsidRDefault="00FF7FF8" w:rsidP="00FF7FF8">
      <w:pPr>
        <w:spacing w:line="240" w:lineRule="auto"/>
      </w:pPr>
    </w:p>
    <w:p w14:paraId="492E71B0" w14:textId="77777777" w:rsidR="00FF7FF8" w:rsidRDefault="00FF7FF8"/>
    <w:p w14:paraId="57CCDD16" w14:textId="77777777" w:rsidR="00FF7FF8" w:rsidRDefault="00FF7FF8">
      <w:r>
        <w:br w:type="page"/>
      </w:r>
    </w:p>
    <w:tbl>
      <w:tblPr>
        <w:tblStyle w:val="TableGrid"/>
        <w:tblpPr w:leftFromText="180" w:rightFromText="180" w:vertAnchor="text" w:horzAnchor="margin" w:tblpY="458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F7FF8" w14:paraId="10561560" w14:textId="77777777" w:rsidTr="000F796A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DE711" w14:textId="5FCCA14B" w:rsidR="00FF7FF8" w:rsidRPr="000D2523" w:rsidRDefault="00FF7FF8" w:rsidP="00FF7FF8">
            <w:pPr>
              <w:rPr>
                <w:b/>
                <w:bCs/>
              </w:rPr>
            </w:pPr>
            <w:r>
              <w:rPr>
                <w:b/>
              </w:rPr>
              <w:lastRenderedPageBreak/>
              <w:t xml:space="preserve">Sensitivity Analysis </w:t>
            </w:r>
            <w:r w:rsidRPr="00E26350">
              <w:rPr>
                <w:b/>
              </w:rPr>
              <w:t xml:space="preserve">Table </w:t>
            </w:r>
            <w:r w:rsidR="00C00B6C">
              <w:rPr>
                <w:b/>
              </w:rPr>
              <w:t>A</w:t>
            </w:r>
            <w:r>
              <w:rPr>
                <w:b/>
              </w:rPr>
              <w:t>2</w:t>
            </w:r>
            <w:r w:rsidRPr="00E26350">
              <w:rPr>
                <w:b/>
              </w:rPr>
              <w:t>.</w:t>
            </w:r>
            <w:r w:rsidRPr="00E26350">
              <w:t xml:space="preserve"> </w:t>
            </w:r>
            <w:r w:rsidRPr="000D2523">
              <w:rPr>
                <w:b/>
                <w:bCs/>
              </w:rPr>
              <w:t>Areas under the receiver operating characteristic curves derived from the t</w:t>
            </w:r>
            <w:r>
              <w:rPr>
                <w:b/>
                <w:bCs/>
              </w:rPr>
              <w:t>r</w:t>
            </w:r>
            <w:r w:rsidRPr="000D2523">
              <w:rPr>
                <w:b/>
                <w:bCs/>
              </w:rPr>
              <w:t>aining and testing samples</w:t>
            </w:r>
            <w:r w:rsidR="000F796A">
              <w:rPr>
                <w:b/>
                <w:bCs/>
              </w:rPr>
              <w:t xml:space="preserve"> among women aged 20 years </w:t>
            </w:r>
            <w:r w:rsidR="00AF2A9D">
              <w:rPr>
                <w:b/>
                <w:bCs/>
              </w:rPr>
              <w:t>and</w:t>
            </w:r>
            <w:r w:rsidR="000F796A">
              <w:rPr>
                <w:b/>
                <w:bCs/>
              </w:rPr>
              <w:t xml:space="preserve"> older</w:t>
            </w:r>
          </w:p>
        </w:tc>
      </w:tr>
      <w:tr w:rsidR="00FF7FF8" w14:paraId="37015365" w14:textId="77777777" w:rsidTr="000F796A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EBF12" w14:textId="77777777" w:rsidR="00FF7FF8" w:rsidRPr="000D2523" w:rsidRDefault="00FF7FF8" w:rsidP="00FF7FF8">
            <w:pPr>
              <w:rPr>
                <w:b/>
                <w:bCs/>
              </w:rPr>
            </w:pP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4E78D" w14:textId="77777777" w:rsidR="00FF7FF8" w:rsidRPr="000D2523" w:rsidRDefault="00FF7FF8" w:rsidP="00FF7FF8">
            <w:pPr>
              <w:jc w:val="center"/>
              <w:rPr>
                <w:b/>
                <w:bCs/>
              </w:rPr>
            </w:pPr>
            <w:r w:rsidRPr="000D2523">
              <w:rPr>
                <w:b/>
                <w:bCs/>
              </w:rPr>
              <w:t>AUC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3CB76" w14:textId="77777777" w:rsidR="00FF7FF8" w:rsidRPr="000D2523" w:rsidRDefault="00FF7FF8" w:rsidP="00FF7FF8">
            <w:pPr>
              <w:jc w:val="center"/>
              <w:rPr>
                <w:b/>
                <w:bCs/>
              </w:rPr>
            </w:pPr>
            <w:r w:rsidRPr="000D2523">
              <w:rPr>
                <w:b/>
                <w:bCs/>
              </w:rPr>
              <w:t>p for differences</w:t>
            </w:r>
          </w:p>
        </w:tc>
      </w:tr>
      <w:tr w:rsidR="00FF7FF8" w14:paraId="5F5CEA07" w14:textId="77777777" w:rsidTr="000F796A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92840" w14:textId="5A57A575" w:rsidR="00FF7FF8" w:rsidRDefault="00FF7FF8" w:rsidP="00FF7FF8">
            <w:r>
              <w:t>Training sample</w:t>
            </w:r>
            <w:r w:rsidR="000F796A">
              <w:t xml:space="preserve"> (n=637)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01EE" w14:textId="77777777" w:rsidR="00FF7FF8" w:rsidRDefault="00FF7FF8" w:rsidP="00FF7FF8">
            <w:pPr>
              <w:jc w:val="center"/>
            </w:pPr>
            <w:r w:rsidRPr="00795FC3">
              <w:t>0.73</w:t>
            </w:r>
            <w:r>
              <w:t xml:space="preserve"> (</w:t>
            </w:r>
            <w:r w:rsidRPr="00795FC3">
              <w:t>0.</w:t>
            </w:r>
            <w:r>
              <w:t xml:space="preserve">70 to </w:t>
            </w:r>
            <w:r w:rsidRPr="00795FC3">
              <w:t>0.77</w:t>
            </w:r>
            <w:r>
              <w:t>)</w:t>
            </w:r>
          </w:p>
        </w:tc>
        <w:tc>
          <w:tcPr>
            <w:tcW w:w="31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8E9C5" w14:textId="77777777" w:rsidR="00FF7FF8" w:rsidRDefault="00FF7FF8" w:rsidP="00FF7FF8">
            <w:pPr>
              <w:jc w:val="center"/>
            </w:pPr>
            <w:r>
              <w:t>0.057</w:t>
            </w:r>
          </w:p>
        </w:tc>
      </w:tr>
      <w:tr w:rsidR="00FF7FF8" w14:paraId="0A539A28" w14:textId="77777777" w:rsidTr="000F796A">
        <w:tc>
          <w:tcPr>
            <w:tcW w:w="3116" w:type="dxa"/>
            <w:tcBorders>
              <w:top w:val="single" w:sz="4" w:space="0" w:color="auto"/>
            </w:tcBorders>
          </w:tcPr>
          <w:p w14:paraId="0A8B08FB" w14:textId="393BADCC" w:rsidR="00FF7FF8" w:rsidRDefault="00FF7FF8" w:rsidP="00FF7FF8">
            <w:r>
              <w:t>Testing sample</w:t>
            </w:r>
            <w:r w:rsidR="000F796A">
              <w:t xml:space="preserve"> (n=319)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12E44806" w14:textId="77777777" w:rsidR="00FF7FF8" w:rsidRDefault="00FF7FF8" w:rsidP="00FF7FF8">
            <w:pPr>
              <w:jc w:val="center"/>
            </w:pPr>
            <w:r w:rsidRPr="00795FC3">
              <w:t>0.66</w:t>
            </w:r>
            <w:r>
              <w:t xml:space="preserve"> (</w:t>
            </w:r>
            <w:r w:rsidRPr="00795FC3">
              <w:t>0.60</w:t>
            </w:r>
            <w:r>
              <w:t xml:space="preserve"> to </w:t>
            </w:r>
            <w:r w:rsidRPr="00795FC3">
              <w:t>0.7</w:t>
            </w:r>
            <w:r>
              <w:t>3)</w:t>
            </w:r>
          </w:p>
        </w:tc>
        <w:tc>
          <w:tcPr>
            <w:tcW w:w="3117" w:type="dxa"/>
            <w:vMerge/>
            <w:tcBorders>
              <w:top w:val="single" w:sz="4" w:space="0" w:color="auto"/>
              <w:bottom w:val="single" w:sz="4" w:space="0" w:color="000000"/>
            </w:tcBorders>
          </w:tcPr>
          <w:p w14:paraId="5AABC28E" w14:textId="77777777" w:rsidR="00FF7FF8" w:rsidRDefault="00FF7FF8" w:rsidP="00FF7FF8"/>
        </w:tc>
      </w:tr>
    </w:tbl>
    <w:p w14:paraId="749F39C7" w14:textId="375C03D2" w:rsidR="000D2523" w:rsidRDefault="0032267B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63"/>
        <w:gridCol w:w="2893"/>
        <w:gridCol w:w="1494"/>
      </w:tblGrid>
      <w:tr w:rsidR="000F796A" w:rsidRPr="00BA7E0B" w14:paraId="0E018408" w14:textId="77777777" w:rsidTr="000F796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CE6DD" w14:textId="234012A1" w:rsidR="000F796A" w:rsidRDefault="000F796A" w:rsidP="00CF5053">
            <w:pPr>
              <w:jc w:val="both"/>
              <w:rPr>
                <w:b/>
                <w:i/>
              </w:rPr>
            </w:pPr>
            <w:r>
              <w:rPr>
                <w:b/>
              </w:rPr>
              <w:lastRenderedPageBreak/>
              <w:t xml:space="preserve">Sensitivity Analysis </w:t>
            </w:r>
            <w:r w:rsidRPr="00E26350">
              <w:rPr>
                <w:b/>
              </w:rPr>
              <w:t xml:space="preserve">Table </w:t>
            </w:r>
            <w:r w:rsidR="00C00B6C">
              <w:rPr>
                <w:b/>
              </w:rPr>
              <w:t>B1</w:t>
            </w:r>
            <w:r w:rsidRPr="00E26350">
              <w:rPr>
                <w:b/>
              </w:rPr>
              <w:t>.</w:t>
            </w:r>
            <w:r w:rsidRPr="00E26350">
              <w:t xml:space="preserve"> </w:t>
            </w:r>
            <w:r w:rsidRPr="002116FF">
              <w:rPr>
                <w:b/>
              </w:rPr>
              <w:t xml:space="preserve">Factors which predict excess pregnancy weight gain </w:t>
            </w:r>
            <w:r>
              <w:rPr>
                <w:b/>
              </w:rPr>
              <w:t>using adequate weight gain as the reference (n=803)</w:t>
            </w:r>
          </w:p>
        </w:tc>
      </w:tr>
      <w:tr w:rsidR="000D2523" w:rsidRPr="00BA7E0B" w14:paraId="17E67A3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24325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rPr>
                <w:b/>
              </w:rPr>
              <w:t>Predictor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6C80C" w14:textId="77777777" w:rsidR="000D2523" w:rsidRPr="00BA7E0B" w:rsidRDefault="000D2523" w:rsidP="00CF5053">
            <w:pPr>
              <w:jc w:val="both"/>
              <w:rPr>
                <w:b/>
              </w:rPr>
            </w:pPr>
            <w:r>
              <w:rPr>
                <w:b/>
              </w:rPr>
              <w:t>a</w:t>
            </w:r>
            <w:r w:rsidRPr="00BA7E0B">
              <w:rPr>
                <w:b/>
              </w:rPr>
              <w:t>OR (95% CI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53387" w14:textId="77777777" w:rsidR="000D2523" w:rsidRPr="00BA7E0B" w:rsidRDefault="000D2523" w:rsidP="00CF5053">
            <w:pPr>
              <w:jc w:val="both"/>
              <w:rPr>
                <w:b/>
              </w:rPr>
            </w:pPr>
            <w:r>
              <w:rPr>
                <w:b/>
                <w:i/>
              </w:rPr>
              <w:t xml:space="preserve">p </w:t>
            </w:r>
            <w:r w:rsidRPr="00BA7E0B">
              <w:rPr>
                <w:b/>
              </w:rPr>
              <w:t>value</w:t>
            </w:r>
          </w:p>
        </w:tc>
      </w:tr>
      <w:tr w:rsidR="000D2523" w:rsidRPr="00BA7E0B" w14:paraId="6977C386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C58D6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rPr>
                <w:b/>
              </w:rPr>
              <w:t>Parity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126A" w14:textId="77777777" w:rsidR="000D2523" w:rsidRPr="00BA7E0B" w:rsidRDefault="000D2523" w:rsidP="00CF5053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2BF9" w14:textId="77777777" w:rsidR="000D2523" w:rsidRPr="00BA7E0B" w:rsidRDefault="000D2523" w:rsidP="00CF5053">
            <w:pPr>
              <w:jc w:val="both"/>
            </w:pPr>
          </w:p>
        </w:tc>
      </w:tr>
      <w:tr w:rsidR="008F786B" w:rsidRPr="00BA7E0B" w14:paraId="5E3C7255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4E43E" w14:textId="77777777" w:rsidR="008F786B" w:rsidRPr="00BA7E0B" w:rsidRDefault="008F786B" w:rsidP="008F786B">
            <w:pPr>
              <w:jc w:val="both"/>
              <w:rPr>
                <w:b/>
              </w:rPr>
            </w:pPr>
            <w:r w:rsidRPr="00BA7E0B">
              <w:t>Nulliparou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4DBF8" w14:textId="6B9BE21C" w:rsidR="008F786B" w:rsidRPr="00BA7E0B" w:rsidRDefault="008F786B" w:rsidP="008F786B">
            <w:pPr>
              <w:jc w:val="both"/>
            </w:pPr>
            <w:r w:rsidRPr="00615FD2">
              <w:t>1.53 (1.01 to 2.31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76A78" w14:textId="2DD13E63" w:rsidR="008F786B" w:rsidRPr="00BA7E0B" w:rsidRDefault="008F786B" w:rsidP="008F786B">
            <w:pPr>
              <w:jc w:val="both"/>
            </w:pPr>
            <w:r w:rsidRPr="00615FD2">
              <w:t>0.045</w:t>
            </w:r>
          </w:p>
        </w:tc>
      </w:tr>
      <w:tr w:rsidR="000D2523" w:rsidRPr="00BA7E0B" w14:paraId="364BFF45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B00B8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t>Multiparou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76483" w14:textId="77777777" w:rsidR="000D2523" w:rsidRPr="00BA7E0B" w:rsidRDefault="000D2523" w:rsidP="00CF5053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7F558" w14:textId="77777777" w:rsidR="000D2523" w:rsidRPr="00BA7E0B" w:rsidRDefault="000D2523" w:rsidP="00CF5053">
            <w:pPr>
              <w:jc w:val="both"/>
            </w:pPr>
            <w:r>
              <w:t>NA</w:t>
            </w:r>
          </w:p>
        </w:tc>
      </w:tr>
      <w:tr w:rsidR="000D2523" w:rsidRPr="00BA7E0B" w14:paraId="3960DBDF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CCCCA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rPr>
                <w:b/>
              </w:rPr>
              <w:t>Prepregnancy BMI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9293D" w14:textId="77777777" w:rsidR="000D2523" w:rsidRPr="00BA7E0B" w:rsidRDefault="000D2523" w:rsidP="00CF5053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EA6A" w14:textId="77777777" w:rsidR="000D2523" w:rsidRPr="00BA7E0B" w:rsidRDefault="000D2523" w:rsidP="00CF5053">
            <w:pPr>
              <w:jc w:val="both"/>
            </w:pPr>
          </w:p>
        </w:tc>
      </w:tr>
      <w:tr w:rsidR="008F786B" w:rsidRPr="00BA7E0B" w14:paraId="6B5D4BF1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FBB20" w14:textId="77777777" w:rsidR="008F786B" w:rsidRPr="00BA7E0B" w:rsidRDefault="008F786B" w:rsidP="008F786B">
            <w:pPr>
              <w:jc w:val="both"/>
              <w:rPr>
                <w:b/>
              </w:rPr>
            </w:pPr>
            <w:r w:rsidRPr="00BA7E0B">
              <w:t>Under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A8E8B" w14:textId="548C8652" w:rsidR="008F786B" w:rsidRPr="00BA7E0B" w:rsidRDefault="008F786B" w:rsidP="008F786B">
            <w:pPr>
              <w:jc w:val="both"/>
            </w:pPr>
            <w:r w:rsidRPr="0012196C">
              <w:t>0.30 (0.10 to 0.93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B551F" w14:textId="486E6E29" w:rsidR="008F786B" w:rsidRPr="00BA7E0B" w:rsidRDefault="008F786B" w:rsidP="008F786B">
            <w:pPr>
              <w:jc w:val="both"/>
            </w:pPr>
            <w:r w:rsidRPr="0012196C">
              <w:t>0.037</w:t>
            </w:r>
          </w:p>
        </w:tc>
      </w:tr>
      <w:tr w:rsidR="000D2523" w:rsidRPr="00BA7E0B" w14:paraId="50C1356D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759E7" w14:textId="77777777" w:rsidR="000D2523" w:rsidRPr="00BA7E0B" w:rsidRDefault="000D2523" w:rsidP="00CF5053">
            <w:pPr>
              <w:jc w:val="both"/>
            </w:pPr>
            <w:r w:rsidRPr="00BA7E0B">
              <w:t>Normal 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0EEC6" w14:textId="77777777" w:rsidR="000D2523" w:rsidRPr="00BA7E0B" w:rsidRDefault="000D2523" w:rsidP="00CF5053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50582" w14:textId="77777777" w:rsidR="000D2523" w:rsidRPr="00BA7E0B" w:rsidRDefault="000D2523" w:rsidP="00CF5053">
            <w:pPr>
              <w:jc w:val="both"/>
            </w:pPr>
            <w:r>
              <w:t>NA</w:t>
            </w:r>
          </w:p>
        </w:tc>
      </w:tr>
      <w:tr w:rsidR="008F786B" w:rsidRPr="00BA7E0B" w14:paraId="75C1B038" w14:textId="77777777" w:rsidTr="00F17452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B7157" w14:textId="77777777" w:rsidR="008F786B" w:rsidRPr="00BA7E0B" w:rsidRDefault="008F786B" w:rsidP="008F786B">
            <w:pPr>
              <w:jc w:val="both"/>
            </w:pPr>
            <w:r w:rsidRPr="00BA7E0B">
              <w:t>Overweight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7C8CE" w14:textId="7130A251" w:rsidR="008F786B" w:rsidRPr="00BA7E0B" w:rsidRDefault="008F786B" w:rsidP="008F786B">
            <w:pPr>
              <w:jc w:val="both"/>
            </w:pPr>
            <w:r w:rsidRPr="00F3766D">
              <w:t>2.03 (1.17 to 3.52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F7B80" w14:textId="4F1D2B08" w:rsidR="008F786B" w:rsidRPr="00BA7E0B" w:rsidRDefault="008F786B" w:rsidP="008F786B">
            <w:pPr>
              <w:jc w:val="both"/>
            </w:pPr>
            <w:r w:rsidRPr="00F3766D">
              <w:t>0.012</w:t>
            </w:r>
          </w:p>
        </w:tc>
      </w:tr>
      <w:tr w:rsidR="008F786B" w:rsidRPr="00BA7E0B" w14:paraId="6B357B8F" w14:textId="77777777" w:rsidTr="00F17452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24291" w14:textId="77777777" w:rsidR="008F786B" w:rsidRPr="00BA7E0B" w:rsidRDefault="008F786B" w:rsidP="008F786B">
            <w:pPr>
              <w:jc w:val="both"/>
            </w:pPr>
            <w:r w:rsidRPr="00BA7E0B">
              <w:t>Obes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06FA5" w14:textId="40A61093" w:rsidR="008F786B" w:rsidRPr="00BA7E0B" w:rsidRDefault="008F786B" w:rsidP="008F786B">
            <w:pPr>
              <w:jc w:val="both"/>
            </w:pPr>
            <w:r w:rsidRPr="00F3766D">
              <w:t>1.43 (0.79 to 2.57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7E4E8" w14:textId="72C18D84" w:rsidR="008F786B" w:rsidRPr="00BA7E0B" w:rsidRDefault="008F786B" w:rsidP="008F786B">
            <w:pPr>
              <w:jc w:val="both"/>
            </w:pPr>
            <w:r w:rsidRPr="00F3766D">
              <w:t>0.236</w:t>
            </w:r>
          </w:p>
        </w:tc>
      </w:tr>
      <w:tr w:rsidR="000D2523" w:rsidRPr="00BA7E0B" w14:paraId="18008D8B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210B6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rPr>
                <w:b/>
              </w:rPr>
              <w:t>Frequency of eating in front of a screen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0861" w14:textId="77777777" w:rsidR="000D2523" w:rsidRPr="00BA7E0B" w:rsidRDefault="000D2523" w:rsidP="00CF5053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67197" w14:textId="77777777" w:rsidR="000D2523" w:rsidRPr="00BA7E0B" w:rsidRDefault="000D2523" w:rsidP="00CF5053">
            <w:pPr>
              <w:jc w:val="both"/>
            </w:pPr>
          </w:p>
        </w:tc>
      </w:tr>
      <w:tr w:rsidR="000D2523" w:rsidRPr="00BA7E0B" w14:paraId="739D53CC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2BF3F" w14:textId="77777777" w:rsidR="000D2523" w:rsidRPr="00BA7E0B" w:rsidRDefault="000D2523" w:rsidP="00CF5053">
            <w:pPr>
              <w:jc w:val="both"/>
              <w:rPr>
                <w:b/>
              </w:rPr>
            </w:pPr>
            <w:r w:rsidRPr="00BA7E0B">
              <w:t>None or almost no meal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FC51A" w14:textId="77777777" w:rsidR="000D2523" w:rsidRPr="00BA7E0B" w:rsidRDefault="000D2523" w:rsidP="00CF5053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61E4" w14:textId="77777777" w:rsidR="000D2523" w:rsidRPr="00BA7E0B" w:rsidRDefault="000D2523" w:rsidP="00CF5053">
            <w:pPr>
              <w:jc w:val="both"/>
            </w:pPr>
            <w:r>
              <w:t>NA</w:t>
            </w:r>
          </w:p>
        </w:tc>
      </w:tr>
      <w:tr w:rsidR="008F786B" w:rsidRPr="00BA7E0B" w14:paraId="20112F79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4AF7E" w14:textId="77777777" w:rsidR="008F786B" w:rsidRPr="00BA7E0B" w:rsidRDefault="008F786B" w:rsidP="008F786B">
            <w:pPr>
              <w:jc w:val="both"/>
              <w:rPr>
                <w:b/>
              </w:rPr>
            </w:pPr>
            <w:r w:rsidRPr="00BA7E0B">
              <w:t>Some meal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74AD" w14:textId="43CF2961" w:rsidR="008F786B" w:rsidRPr="00BA7E0B" w:rsidRDefault="008F786B" w:rsidP="008F786B">
            <w:pPr>
              <w:jc w:val="both"/>
            </w:pPr>
            <w:r w:rsidRPr="00E77A7D">
              <w:t>2.08 (1.33 to 3.27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1ED16" w14:textId="4967A709" w:rsidR="008F786B" w:rsidRPr="00BA7E0B" w:rsidRDefault="008F786B" w:rsidP="008F786B">
            <w:pPr>
              <w:jc w:val="both"/>
            </w:pPr>
            <w:r w:rsidRPr="00E77A7D">
              <w:t>0.001</w:t>
            </w:r>
          </w:p>
        </w:tc>
      </w:tr>
      <w:tr w:rsidR="008F786B" w:rsidRPr="00BA7E0B" w14:paraId="2D03D706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6FD90" w14:textId="77777777" w:rsidR="008F786B" w:rsidRPr="00BA7E0B" w:rsidRDefault="008F786B" w:rsidP="008F786B">
            <w:pPr>
              <w:jc w:val="both"/>
              <w:rPr>
                <w:b/>
              </w:rPr>
            </w:pPr>
            <w:r w:rsidRPr="00BA7E0B">
              <w:t>Most meals or mor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A5786" w14:textId="4ABDFDC2" w:rsidR="008F786B" w:rsidRPr="00BA7E0B" w:rsidRDefault="008F786B" w:rsidP="008F786B">
            <w:pPr>
              <w:jc w:val="both"/>
            </w:pPr>
            <w:r w:rsidRPr="00E77A7D">
              <w:t>2.62 (1.38 to 4.98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CA432" w14:textId="6B5E32EB" w:rsidR="008F786B" w:rsidRPr="00BA7E0B" w:rsidRDefault="008F786B" w:rsidP="008F786B">
            <w:pPr>
              <w:jc w:val="both"/>
            </w:pPr>
            <w:r w:rsidRPr="00E77A7D">
              <w:t>0.003</w:t>
            </w:r>
          </w:p>
        </w:tc>
      </w:tr>
      <w:tr w:rsidR="000D2523" w:rsidRPr="00BA7E0B" w14:paraId="4D30D332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CD840" w14:textId="77777777" w:rsidR="000D2523" w:rsidRPr="00BA7E0B" w:rsidRDefault="000D2523" w:rsidP="00CF5053">
            <w:pPr>
              <w:jc w:val="both"/>
            </w:pPr>
            <w:r w:rsidRPr="00BA7E0B">
              <w:rPr>
                <w:b/>
              </w:rPr>
              <w:t>Planned pregnancy weight gain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0C547" w14:textId="77777777" w:rsidR="000D2523" w:rsidRPr="00BA7E0B" w:rsidRDefault="000D2523" w:rsidP="00CF5053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CE6D8" w14:textId="77777777" w:rsidR="000D2523" w:rsidRPr="00BA7E0B" w:rsidRDefault="000D2523" w:rsidP="00CF5053">
            <w:pPr>
              <w:jc w:val="both"/>
            </w:pPr>
          </w:p>
        </w:tc>
      </w:tr>
      <w:tr w:rsidR="008F786B" w:rsidRPr="00BA7E0B" w14:paraId="1260B1AA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30020" w14:textId="77777777" w:rsidR="008F786B" w:rsidRPr="00BA7E0B" w:rsidRDefault="008F786B" w:rsidP="008F786B">
            <w:pPr>
              <w:jc w:val="both"/>
              <w:rPr>
                <w:b/>
              </w:rPr>
            </w:pPr>
            <w:r w:rsidRPr="00BA7E0B">
              <w:t>Not reported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8B919" w14:textId="38A994A3" w:rsidR="008F786B" w:rsidRPr="00BA7E0B" w:rsidRDefault="008F786B" w:rsidP="008F786B">
            <w:pPr>
              <w:jc w:val="both"/>
            </w:pPr>
            <w:r w:rsidRPr="0015203D">
              <w:t>2.55 (0.94 to 6.92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1B605" w14:textId="1A2B59AB" w:rsidR="008F786B" w:rsidRPr="00BA7E0B" w:rsidRDefault="008F786B" w:rsidP="008F786B">
            <w:pPr>
              <w:jc w:val="both"/>
            </w:pPr>
            <w:r w:rsidRPr="0015203D">
              <w:t>0.066</w:t>
            </w:r>
          </w:p>
        </w:tc>
      </w:tr>
      <w:tr w:rsidR="000D2523" w:rsidRPr="00BA7E0B" w14:paraId="01EB8957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C840D" w14:textId="77777777" w:rsidR="000D2523" w:rsidRPr="00BA7E0B" w:rsidRDefault="000D2523" w:rsidP="00CF5053">
            <w:pPr>
              <w:jc w:val="both"/>
            </w:pPr>
            <w:r w:rsidRPr="00BA7E0B">
              <w:t>Within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2B088" w14:textId="77777777" w:rsidR="000D2523" w:rsidRPr="00BA7E0B" w:rsidRDefault="000D2523" w:rsidP="00CF5053">
            <w:pPr>
              <w:jc w:val="both"/>
            </w:pPr>
            <w:r w:rsidRPr="00BA7E0B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2B01A8" w14:textId="77777777" w:rsidR="000D2523" w:rsidRPr="00BA7E0B" w:rsidRDefault="000D2523" w:rsidP="00CF5053">
            <w:pPr>
              <w:jc w:val="both"/>
            </w:pPr>
            <w:r>
              <w:t>NA</w:t>
            </w:r>
          </w:p>
        </w:tc>
      </w:tr>
      <w:tr w:rsidR="008F786B" w:rsidRPr="00BA7E0B" w14:paraId="32F2FDC1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07318" w14:textId="77777777" w:rsidR="008F786B" w:rsidRPr="00BA7E0B" w:rsidRDefault="008F786B" w:rsidP="008F786B">
            <w:pPr>
              <w:jc w:val="both"/>
            </w:pPr>
            <w:r w:rsidRPr="00BA7E0B">
              <w:t>Below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4B2B" w14:textId="48FE25C5" w:rsidR="008F786B" w:rsidRPr="00BA7E0B" w:rsidRDefault="008F786B" w:rsidP="008F786B">
            <w:pPr>
              <w:jc w:val="both"/>
            </w:pPr>
            <w:r w:rsidRPr="00841FFB">
              <w:t>1.16 (0.69 to 1.95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C8D3B" w14:textId="73CD28A2" w:rsidR="008F786B" w:rsidRPr="00BA7E0B" w:rsidRDefault="008F786B" w:rsidP="008F786B">
            <w:pPr>
              <w:jc w:val="both"/>
            </w:pPr>
            <w:r w:rsidRPr="008F786B">
              <w:t>0.583</w:t>
            </w:r>
          </w:p>
        </w:tc>
      </w:tr>
      <w:tr w:rsidR="008F786B" w:rsidRPr="00BA7E0B" w14:paraId="2C0277C9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DAF7A" w14:textId="77777777" w:rsidR="008F786B" w:rsidRPr="00BA7E0B" w:rsidRDefault="008F786B" w:rsidP="008F786B">
            <w:pPr>
              <w:jc w:val="both"/>
            </w:pPr>
            <w:r w:rsidRPr="00BA7E0B">
              <w:t>Above guideline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1B768" w14:textId="518D9F66" w:rsidR="008F786B" w:rsidRPr="00BA7E0B" w:rsidRDefault="008F786B" w:rsidP="008F786B">
            <w:pPr>
              <w:jc w:val="both"/>
            </w:pPr>
            <w:r w:rsidRPr="00841FFB">
              <w:t>2.88 (1.69 to 4.91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5F3B0" w14:textId="77777777" w:rsidR="008F786B" w:rsidRPr="00BA7E0B" w:rsidRDefault="008F786B" w:rsidP="008F786B">
            <w:pPr>
              <w:jc w:val="both"/>
            </w:pPr>
            <w:r w:rsidRPr="00BA7E0B">
              <w:t>&lt;0.001</w:t>
            </w:r>
          </w:p>
        </w:tc>
      </w:tr>
      <w:tr w:rsidR="000D2523" w:rsidRPr="00BA7E0B" w14:paraId="192D6DC2" w14:textId="77777777" w:rsidTr="003560B2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A337B" w14:textId="0876E289" w:rsidR="000D2523" w:rsidRPr="000F796A" w:rsidRDefault="00B43B5E" w:rsidP="003560B2">
            <w:pPr>
              <w:rPr>
                <w:b/>
              </w:rPr>
            </w:pPr>
            <w:r w:rsidRPr="000F796A">
              <w:rPr>
                <w:b/>
              </w:rPr>
              <w:t xml:space="preserve">During </w:t>
            </w:r>
            <w:r w:rsidR="003560B2" w:rsidRPr="000F796A">
              <w:rPr>
                <w:b/>
              </w:rPr>
              <w:t>the t</w:t>
            </w:r>
            <w:r w:rsidRPr="000F796A">
              <w:rPr>
                <w:b/>
              </w:rPr>
              <w:t>hree months before pregnant, did you have feelings of guilt after overeating?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F13F" w14:textId="77777777" w:rsidR="000D2523" w:rsidRPr="000F796A" w:rsidRDefault="000D2523" w:rsidP="00CF5053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49F3C" w14:textId="77777777" w:rsidR="000D2523" w:rsidRPr="000F796A" w:rsidRDefault="000D2523" w:rsidP="00CF5053">
            <w:pPr>
              <w:jc w:val="both"/>
            </w:pPr>
          </w:p>
        </w:tc>
      </w:tr>
      <w:tr w:rsidR="000D2523" w:rsidRPr="00BA7E0B" w14:paraId="7354F47B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85E59" w14:textId="6E28DD3B" w:rsidR="000D2523" w:rsidRPr="000F796A" w:rsidRDefault="003560B2" w:rsidP="00CF5053">
            <w:pPr>
              <w:jc w:val="both"/>
              <w:rPr>
                <w:b/>
              </w:rPr>
            </w:pPr>
            <w:r w:rsidRPr="000F796A">
              <w:t>Never or rarely</w:t>
            </w:r>
            <w:r w:rsidR="000D2523" w:rsidRPr="000F796A">
              <w:t xml:space="preserve"> 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88959" w14:textId="77777777" w:rsidR="000D2523" w:rsidRPr="000F796A" w:rsidRDefault="000D2523" w:rsidP="00CF5053">
            <w:pPr>
              <w:jc w:val="both"/>
            </w:pPr>
            <w:r w:rsidRPr="000F796A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9EF7A" w14:textId="77777777" w:rsidR="000D2523" w:rsidRPr="000F796A" w:rsidRDefault="000D2523" w:rsidP="00CF5053">
            <w:pPr>
              <w:jc w:val="both"/>
            </w:pPr>
            <w:r w:rsidRPr="000F796A">
              <w:t>NA</w:t>
            </w:r>
          </w:p>
        </w:tc>
      </w:tr>
      <w:tr w:rsidR="008F786B" w:rsidRPr="00BA7E0B" w14:paraId="3B92CBB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418BC" w14:textId="70FA9783" w:rsidR="008F786B" w:rsidRPr="000F796A" w:rsidRDefault="008F786B" w:rsidP="008F786B">
            <w:pPr>
              <w:jc w:val="both"/>
            </w:pPr>
            <w:r w:rsidRPr="000F796A">
              <w:t>Often or always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5961F" w14:textId="3547EF56" w:rsidR="008F786B" w:rsidRPr="000F796A" w:rsidRDefault="008F786B" w:rsidP="008F786B">
            <w:pPr>
              <w:jc w:val="both"/>
            </w:pPr>
            <w:r w:rsidRPr="000F796A">
              <w:t>1.66 (1.06 to 2.60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D1B72" w14:textId="06FAEC17" w:rsidR="008F786B" w:rsidRPr="000F796A" w:rsidRDefault="008F786B" w:rsidP="008F786B">
            <w:pPr>
              <w:jc w:val="both"/>
            </w:pPr>
            <w:r w:rsidRPr="000F796A">
              <w:t>0.027</w:t>
            </w:r>
          </w:p>
        </w:tc>
      </w:tr>
      <w:tr w:rsidR="000336BB" w:rsidRPr="00BA7E0B" w14:paraId="7765372E" w14:textId="77777777" w:rsidTr="003560B2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EFE03" w14:textId="3D579D20" w:rsidR="000336BB" w:rsidRPr="000F796A" w:rsidRDefault="000336BB" w:rsidP="000336BB">
            <w:pPr>
              <w:jc w:val="both"/>
              <w:rPr>
                <w:b/>
                <w:bCs/>
              </w:rPr>
            </w:pPr>
            <w:r w:rsidRPr="000F796A">
              <w:rPr>
                <w:b/>
                <w:bCs/>
              </w:rPr>
              <w:t>Think that family and friends believe that pregnant women should not exert themselves physically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5F3B" w14:textId="12F68167" w:rsidR="000336BB" w:rsidRPr="000F796A" w:rsidRDefault="000336BB" w:rsidP="000336BB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91F5E" w14:textId="293936C2" w:rsidR="000336BB" w:rsidRPr="000F796A" w:rsidRDefault="000336BB" w:rsidP="000336BB">
            <w:pPr>
              <w:jc w:val="both"/>
            </w:pPr>
          </w:p>
        </w:tc>
      </w:tr>
      <w:tr w:rsidR="00143746" w:rsidRPr="00BA7E0B" w14:paraId="3752B629" w14:textId="77777777" w:rsidTr="003560B2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DE58" w14:textId="6533A77E" w:rsidR="00143746" w:rsidRPr="000F796A" w:rsidRDefault="00143746" w:rsidP="00143746">
            <w:pPr>
              <w:jc w:val="both"/>
              <w:rPr>
                <w:b/>
              </w:rPr>
            </w:pPr>
            <w:r w:rsidRPr="000F796A">
              <w:t>Disagree or strongly dis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888B" w14:textId="389413A5" w:rsidR="00143746" w:rsidRPr="000F796A" w:rsidRDefault="00143746" w:rsidP="00143746">
            <w:pPr>
              <w:jc w:val="both"/>
            </w:pPr>
            <w:r w:rsidRPr="000F796A">
              <w:t>1.34 (0.74 to 2.42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2DA3" w14:textId="23C2650E" w:rsidR="00143746" w:rsidRPr="000F796A" w:rsidRDefault="00143746" w:rsidP="00143746">
            <w:pPr>
              <w:jc w:val="both"/>
            </w:pPr>
            <w:r w:rsidRPr="000F796A">
              <w:t>0.330</w:t>
            </w:r>
          </w:p>
        </w:tc>
      </w:tr>
      <w:tr w:rsidR="000336BB" w:rsidRPr="00BA7E0B" w14:paraId="4B4125FF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C152" w14:textId="09AD88EF" w:rsidR="000336BB" w:rsidRPr="000F796A" w:rsidRDefault="000336BB" w:rsidP="000336BB">
            <w:pPr>
              <w:jc w:val="both"/>
              <w:rPr>
                <w:b/>
              </w:rPr>
            </w:pPr>
            <w:r w:rsidRPr="000F796A">
              <w:t>Neither disagree nor 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B347E" w14:textId="7401E409" w:rsidR="000336BB" w:rsidRPr="000F796A" w:rsidRDefault="00143746" w:rsidP="000336BB">
            <w:pPr>
              <w:jc w:val="both"/>
            </w:pPr>
            <w:r w:rsidRPr="000F796A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9871C" w14:textId="6EE45C4A" w:rsidR="000336BB" w:rsidRPr="000F796A" w:rsidRDefault="00143746" w:rsidP="000336BB">
            <w:pPr>
              <w:jc w:val="both"/>
            </w:pPr>
            <w:r w:rsidRPr="000F796A">
              <w:t>NA</w:t>
            </w:r>
          </w:p>
        </w:tc>
      </w:tr>
      <w:tr w:rsidR="00143746" w:rsidRPr="00BA7E0B" w14:paraId="18428EF3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85E6" w14:textId="616AEB79" w:rsidR="00143746" w:rsidRPr="000F796A" w:rsidRDefault="00143746" w:rsidP="00143746">
            <w:pPr>
              <w:jc w:val="both"/>
              <w:rPr>
                <w:b/>
              </w:rPr>
            </w:pPr>
            <w:r w:rsidRPr="000F796A">
              <w:t>Agree or strongly 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8F5C" w14:textId="20262A7A" w:rsidR="00143746" w:rsidRPr="000F796A" w:rsidRDefault="00143746" w:rsidP="00143746">
            <w:pPr>
              <w:jc w:val="both"/>
            </w:pPr>
            <w:r w:rsidRPr="000F796A">
              <w:t>0.54 (0.31 to 0.94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4AF36" w14:textId="7338412A" w:rsidR="00143746" w:rsidRPr="000F796A" w:rsidRDefault="00143746" w:rsidP="00143746">
            <w:pPr>
              <w:jc w:val="both"/>
            </w:pPr>
            <w:r w:rsidRPr="000F796A">
              <w:t>0.029</w:t>
            </w:r>
          </w:p>
        </w:tc>
      </w:tr>
      <w:tr w:rsidR="000336BB" w:rsidRPr="00BA7E0B" w14:paraId="13034CE1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2BC12" w14:textId="3BAD73B7" w:rsidR="000336BB" w:rsidRPr="000F796A" w:rsidRDefault="000336BB" w:rsidP="000336BB">
            <w:pPr>
              <w:jc w:val="both"/>
              <w:rPr>
                <w:b/>
                <w:bCs/>
              </w:rPr>
            </w:pPr>
            <w:r w:rsidRPr="000F796A">
              <w:rPr>
                <w:b/>
                <w:bCs/>
              </w:rPr>
              <w:t>Think that family and friends believe that pregnant women should not be worried about gaining too much weight during pregnancy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5D66E" w14:textId="77777777" w:rsidR="000336BB" w:rsidRPr="000F796A" w:rsidRDefault="000336BB" w:rsidP="000336BB">
            <w:pPr>
              <w:jc w:val="both"/>
            </w:pP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01646" w14:textId="77777777" w:rsidR="000336BB" w:rsidRPr="000F796A" w:rsidRDefault="000336BB" w:rsidP="000336BB">
            <w:pPr>
              <w:jc w:val="both"/>
            </w:pPr>
          </w:p>
        </w:tc>
      </w:tr>
      <w:tr w:rsidR="00143746" w:rsidRPr="00BA7E0B" w14:paraId="5A1D813D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183A" w14:textId="083D0143" w:rsidR="00143746" w:rsidRPr="000F796A" w:rsidRDefault="00143746" w:rsidP="00143746">
            <w:pPr>
              <w:jc w:val="both"/>
              <w:rPr>
                <w:b/>
              </w:rPr>
            </w:pPr>
            <w:r w:rsidRPr="000F796A">
              <w:t>Disagree or strongly dis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31D4B" w14:textId="171811FC" w:rsidR="00143746" w:rsidRPr="000F796A" w:rsidRDefault="00143746" w:rsidP="00143746">
            <w:pPr>
              <w:jc w:val="both"/>
            </w:pPr>
            <w:r w:rsidRPr="000F796A">
              <w:t>1.15 (0.67 to 1.97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B73D" w14:textId="11769DBB" w:rsidR="00143746" w:rsidRPr="000F796A" w:rsidRDefault="00143746" w:rsidP="00143746">
            <w:pPr>
              <w:jc w:val="both"/>
            </w:pPr>
            <w:r w:rsidRPr="000F796A">
              <w:t>0.603</w:t>
            </w:r>
          </w:p>
        </w:tc>
      </w:tr>
      <w:tr w:rsidR="000336BB" w:rsidRPr="00BA7E0B" w14:paraId="072FA24B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F872" w14:textId="27660949" w:rsidR="000336BB" w:rsidRPr="000F796A" w:rsidRDefault="000336BB" w:rsidP="000336BB">
            <w:pPr>
              <w:jc w:val="both"/>
              <w:rPr>
                <w:b/>
              </w:rPr>
            </w:pPr>
            <w:r w:rsidRPr="000F796A">
              <w:t>Neither disagree nor 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0DDA" w14:textId="2C288FCB" w:rsidR="000336BB" w:rsidRPr="000F796A" w:rsidRDefault="00143746" w:rsidP="000336BB">
            <w:pPr>
              <w:jc w:val="both"/>
            </w:pPr>
            <w:r w:rsidRPr="000F796A">
              <w:t>1.0 (reference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0EE8" w14:textId="2D1738A2" w:rsidR="000336BB" w:rsidRPr="000F796A" w:rsidRDefault="00143746" w:rsidP="000336BB">
            <w:pPr>
              <w:jc w:val="both"/>
            </w:pPr>
            <w:r w:rsidRPr="000F796A">
              <w:t>NA</w:t>
            </w:r>
          </w:p>
        </w:tc>
      </w:tr>
      <w:tr w:rsidR="00143746" w:rsidRPr="00BA7E0B" w14:paraId="0142109E" w14:textId="77777777" w:rsidTr="00CF5053">
        <w:tc>
          <w:tcPr>
            <w:tcW w:w="2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C96F" w14:textId="107EF3DD" w:rsidR="00143746" w:rsidRPr="000F796A" w:rsidRDefault="00143746" w:rsidP="00143746">
            <w:pPr>
              <w:jc w:val="both"/>
              <w:rPr>
                <w:b/>
              </w:rPr>
            </w:pPr>
            <w:r w:rsidRPr="000F796A">
              <w:t>Agree or strongly agre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8C40" w14:textId="12D0031A" w:rsidR="00143746" w:rsidRPr="000F796A" w:rsidRDefault="00143746" w:rsidP="00143746">
            <w:pPr>
              <w:jc w:val="both"/>
            </w:pPr>
            <w:r w:rsidRPr="000F796A">
              <w:t>2.26 (1.24 to 4.10)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66DD" w14:textId="5113A907" w:rsidR="00143746" w:rsidRPr="000F796A" w:rsidRDefault="00143746" w:rsidP="00143746">
            <w:pPr>
              <w:jc w:val="both"/>
            </w:pPr>
            <w:r w:rsidRPr="000F796A">
              <w:t>0.008</w:t>
            </w:r>
          </w:p>
        </w:tc>
      </w:tr>
      <w:tr w:rsidR="000F796A" w:rsidRPr="00BA7E0B" w14:paraId="3953C2EE" w14:textId="77777777" w:rsidTr="000F796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0A95" w14:textId="3651DFF1" w:rsidR="000F796A" w:rsidRPr="000F796A" w:rsidRDefault="000F796A" w:rsidP="000F796A">
            <w:r>
              <w:t>Legend: a</w:t>
            </w:r>
            <w:r w:rsidRPr="00BA7E0B">
              <w:t xml:space="preserve">OR, </w:t>
            </w:r>
            <w:r>
              <w:t xml:space="preserve">adjusted </w:t>
            </w:r>
            <w:r w:rsidRPr="00BA7E0B">
              <w:t>odds ratio</w:t>
            </w:r>
            <w:r>
              <w:t xml:space="preserve">; </w:t>
            </w:r>
            <w:r w:rsidRPr="00BA7E0B">
              <w:t>CI, confidence interval;</w:t>
            </w:r>
            <w:r>
              <w:t xml:space="preserve"> NA, not applicable; </w:t>
            </w:r>
            <w:r w:rsidRPr="00BA7E0B">
              <w:t>BMI, body mass index</w:t>
            </w:r>
            <w:r>
              <w:t>.</w:t>
            </w:r>
            <w:r w:rsidRPr="00582EF8">
              <w:tab/>
            </w:r>
          </w:p>
        </w:tc>
      </w:tr>
    </w:tbl>
    <w:p w14:paraId="12D0AD94" w14:textId="77777777" w:rsidR="000F796A" w:rsidRDefault="000F796A">
      <w:r>
        <w:br w:type="page"/>
      </w:r>
    </w:p>
    <w:p w14:paraId="2FB61535" w14:textId="77777777" w:rsidR="000D2523" w:rsidRPr="00582EF8" w:rsidRDefault="000D2523" w:rsidP="000D2523">
      <w:pPr>
        <w:spacing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24EE2" w:rsidRPr="000D2523" w14:paraId="6FE46850" w14:textId="77777777" w:rsidTr="00CF5053">
        <w:tc>
          <w:tcPr>
            <w:tcW w:w="9350" w:type="dxa"/>
            <w:gridSpan w:val="3"/>
            <w:vAlign w:val="center"/>
          </w:tcPr>
          <w:p w14:paraId="4BFE2529" w14:textId="6C177B8F" w:rsidR="00F24EE2" w:rsidRPr="000D2523" w:rsidRDefault="000F796A" w:rsidP="00CF5053">
            <w:pPr>
              <w:rPr>
                <w:b/>
                <w:bCs/>
              </w:rPr>
            </w:pPr>
            <w:r>
              <w:rPr>
                <w:b/>
              </w:rPr>
              <w:t xml:space="preserve">Sensitivity Analysis </w:t>
            </w:r>
            <w:r w:rsidRPr="00E26350">
              <w:rPr>
                <w:b/>
              </w:rPr>
              <w:t xml:space="preserve">Table </w:t>
            </w:r>
            <w:r w:rsidR="00C00B6C">
              <w:rPr>
                <w:b/>
              </w:rPr>
              <w:t>B2</w:t>
            </w:r>
            <w:bookmarkStart w:id="0" w:name="_GoBack"/>
            <w:bookmarkEnd w:id="0"/>
            <w:r w:rsidRPr="00E26350">
              <w:rPr>
                <w:b/>
              </w:rPr>
              <w:t>.</w:t>
            </w:r>
            <w:r w:rsidRPr="00E26350">
              <w:t xml:space="preserve"> </w:t>
            </w:r>
            <w:r w:rsidR="00F24EE2" w:rsidRPr="000D2523">
              <w:rPr>
                <w:b/>
                <w:bCs/>
              </w:rPr>
              <w:t>Areas under the receiver operating characteristic curves derived from the t</w:t>
            </w:r>
            <w:r w:rsidR="00F24EE2">
              <w:rPr>
                <w:b/>
                <w:bCs/>
              </w:rPr>
              <w:t>r</w:t>
            </w:r>
            <w:r w:rsidR="00F24EE2" w:rsidRPr="000D2523">
              <w:rPr>
                <w:b/>
                <w:bCs/>
              </w:rPr>
              <w:t>aining and testing samples</w:t>
            </w:r>
            <w:r w:rsidR="00F24EE2">
              <w:rPr>
                <w:b/>
                <w:bCs/>
              </w:rPr>
              <w:t xml:space="preserve"> </w:t>
            </w:r>
            <w:r>
              <w:rPr>
                <w:b/>
              </w:rPr>
              <w:t>using adequate weight gain as the reference</w:t>
            </w:r>
          </w:p>
        </w:tc>
      </w:tr>
      <w:tr w:rsidR="00F24EE2" w:rsidRPr="000D2523" w14:paraId="365B4B8B" w14:textId="77777777" w:rsidTr="00CF5053">
        <w:tc>
          <w:tcPr>
            <w:tcW w:w="3116" w:type="dxa"/>
          </w:tcPr>
          <w:p w14:paraId="2882BDC6" w14:textId="77777777" w:rsidR="00F24EE2" w:rsidRPr="000D2523" w:rsidRDefault="00F24EE2" w:rsidP="00CF5053">
            <w:pPr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3AB72062" w14:textId="77777777" w:rsidR="00F24EE2" w:rsidRPr="000D2523" w:rsidRDefault="00F24EE2" w:rsidP="00CF5053">
            <w:pPr>
              <w:jc w:val="center"/>
              <w:rPr>
                <w:b/>
                <w:bCs/>
              </w:rPr>
            </w:pPr>
            <w:r w:rsidRPr="000D2523">
              <w:rPr>
                <w:b/>
                <w:bCs/>
              </w:rPr>
              <w:t>AUC</w:t>
            </w:r>
          </w:p>
        </w:tc>
        <w:tc>
          <w:tcPr>
            <w:tcW w:w="3117" w:type="dxa"/>
            <w:vAlign w:val="center"/>
          </w:tcPr>
          <w:p w14:paraId="1E622612" w14:textId="77777777" w:rsidR="00F24EE2" w:rsidRPr="000D2523" w:rsidRDefault="00F24EE2" w:rsidP="00CF5053">
            <w:pPr>
              <w:jc w:val="center"/>
              <w:rPr>
                <w:b/>
                <w:bCs/>
              </w:rPr>
            </w:pPr>
            <w:r w:rsidRPr="000D2523">
              <w:rPr>
                <w:b/>
                <w:bCs/>
              </w:rPr>
              <w:t>p for differences</w:t>
            </w:r>
          </w:p>
        </w:tc>
      </w:tr>
      <w:tr w:rsidR="00F24EE2" w14:paraId="367F8BFB" w14:textId="77777777" w:rsidTr="00CF5053">
        <w:tc>
          <w:tcPr>
            <w:tcW w:w="3116" w:type="dxa"/>
          </w:tcPr>
          <w:p w14:paraId="676DE684" w14:textId="54BE6688" w:rsidR="00F24EE2" w:rsidRDefault="00F24EE2" w:rsidP="00CF5053">
            <w:r>
              <w:t>Training sample</w:t>
            </w:r>
            <w:r w:rsidR="000F796A">
              <w:t xml:space="preserve"> (n=535)</w:t>
            </w:r>
          </w:p>
        </w:tc>
        <w:tc>
          <w:tcPr>
            <w:tcW w:w="3117" w:type="dxa"/>
            <w:vAlign w:val="center"/>
          </w:tcPr>
          <w:p w14:paraId="7E3139AE" w14:textId="409CF61B" w:rsidR="00F24EE2" w:rsidRDefault="00F24EE2" w:rsidP="00CF5053">
            <w:pPr>
              <w:jc w:val="center"/>
            </w:pPr>
            <w:r w:rsidRPr="00795FC3">
              <w:t>0.7</w:t>
            </w:r>
            <w:r>
              <w:t>4 (</w:t>
            </w:r>
            <w:r w:rsidRPr="00795FC3">
              <w:t>0.</w:t>
            </w:r>
            <w:r>
              <w:t xml:space="preserve">69 to </w:t>
            </w:r>
            <w:r w:rsidRPr="00795FC3">
              <w:t>0.7</w:t>
            </w:r>
            <w:r>
              <w:t>8)</w:t>
            </w:r>
          </w:p>
        </w:tc>
        <w:tc>
          <w:tcPr>
            <w:tcW w:w="3117" w:type="dxa"/>
            <w:vMerge w:val="restart"/>
            <w:vAlign w:val="center"/>
          </w:tcPr>
          <w:p w14:paraId="417EBF59" w14:textId="17983AB2" w:rsidR="00F24EE2" w:rsidRDefault="00F24EE2" w:rsidP="00CF5053">
            <w:pPr>
              <w:jc w:val="center"/>
            </w:pPr>
            <w:r>
              <w:t>0.047</w:t>
            </w:r>
          </w:p>
        </w:tc>
      </w:tr>
      <w:tr w:rsidR="00F24EE2" w14:paraId="11E16633" w14:textId="77777777" w:rsidTr="00CF5053">
        <w:tc>
          <w:tcPr>
            <w:tcW w:w="3116" w:type="dxa"/>
          </w:tcPr>
          <w:p w14:paraId="5629DD12" w14:textId="73F2A4E2" w:rsidR="00F24EE2" w:rsidRDefault="00F24EE2" w:rsidP="00CF5053">
            <w:r>
              <w:t>Testing sample</w:t>
            </w:r>
            <w:r w:rsidR="000F796A">
              <w:t xml:space="preserve"> (n=268)</w:t>
            </w:r>
          </w:p>
        </w:tc>
        <w:tc>
          <w:tcPr>
            <w:tcW w:w="3117" w:type="dxa"/>
            <w:vAlign w:val="center"/>
          </w:tcPr>
          <w:p w14:paraId="1F12E0EB" w14:textId="0A1BA25B" w:rsidR="00F24EE2" w:rsidRDefault="00F24EE2" w:rsidP="00CF5053">
            <w:pPr>
              <w:jc w:val="center"/>
            </w:pPr>
            <w:r w:rsidRPr="00795FC3">
              <w:t>0.6</w:t>
            </w:r>
            <w:r>
              <w:t>5 (</w:t>
            </w:r>
            <w:r w:rsidRPr="00795FC3">
              <w:t>0.</w:t>
            </w:r>
            <w:r>
              <w:t xml:space="preserve">59 to </w:t>
            </w:r>
            <w:r w:rsidRPr="00795FC3">
              <w:t>0.7</w:t>
            </w:r>
            <w:r>
              <w:t>2)</w:t>
            </w:r>
          </w:p>
        </w:tc>
        <w:tc>
          <w:tcPr>
            <w:tcW w:w="3117" w:type="dxa"/>
            <w:vMerge/>
          </w:tcPr>
          <w:p w14:paraId="324B67FF" w14:textId="77777777" w:rsidR="00F24EE2" w:rsidRDefault="00F24EE2" w:rsidP="00CF5053"/>
        </w:tc>
      </w:tr>
    </w:tbl>
    <w:p w14:paraId="4608F22B" w14:textId="77777777" w:rsidR="004F623E" w:rsidRDefault="00AB5B0C" w:rsidP="006C2A6D">
      <w:pPr>
        <w:spacing w:line="240" w:lineRule="auto"/>
      </w:pPr>
    </w:p>
    <w:sectPr w:rsidR="004F623E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18408" w14:textId="77777777" w:rsidR="00B749A7" w:rsidRDefault="00B749A7" w:rsidP="006C17AF">
      <w:pPr>
        <w:spacing w:after="0" w:line="240" w:lineRule="auto"/>
      </w:pPr>
      <w:r>
        <w:separator/>
      </w:r>
    </w:p>
  </w:endnote>
  <w:endnote w:type="continuationSeparator" w:id="0">
    <w:p w14:paraId="7235233C" w14:textId="77777777" w:rsidR="00B749A7" w:rsidRDefault="00B749A7" w:rsidP="006C1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0221453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BF1278" w14:textId="2537B4BA" w:rsidR="006C17AF" w:rsidRDefault="006C17AF" w:rsidP="00393BE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3A2C38" w14:textId="77777777" w:rsidR="006C17AF" w:rsidRDefault="006C17AF" w:rsidP="006C17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804386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A07304" w14:textId="79B2D765" w:rsidR="006C17AF" w:rsidRDefault="006C17AF" w:rsidP="00393BE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3B14FA" w14:textId="77777777" w:rsidR="006C17AF" w:rsidRDefault="006C17AF" w:rsidP="006C17A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F4994" w14:textId="77777777" w:rsidR="00B749A7" w:rsidRDefault="00B749A7" w:rsidP="006C17AF">
      <w:pPr>
        <w:spacing w:after="0" w:line="240" w:lineRule="auto"/>
      </w:pPr>
      <w:r>
        <w:separator/>
      </w:r>
    </w:p>
  </w:footnote>
  <w:footnote w:type="continuationSeparator" w:id="0">
    <w:p w14:paraId="326DF14B" w14:textId="77777777" w:rsidR="00B749A7" w:rsidRDefault="00B749A7" w:rsidP="006C17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32231" w14:textId="7BD2EB8A" w:rsidR="008F76A5" w:rsidRPr="008F76A5" w:rsidRDefault="008F76A5" w:rsidP="00FF7FF8">
    <w:pPr>
      <w:spacing w:before="100" w:beforeAutospacing="1" w:after="100" w:afterAutospacing="1" w:line="240" w:lineRule="auto"/>
      <w:rPr>
        <w:rFonts w:eastAsia="Times New Roman"/>
        <w:color w:val="000000"/>
        <w:sz w:val="20"/>
        <w:szCs w:val="20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3665A3"/>
    <w:multiLevelType w:val="multilevel"/>
    <w:tmpl w:val="FA44A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TIxMzU2NzC2NDBT0lEKTi0uzszPAykwqgUAUmCEvSwAAAA="/>
  </w:docVars>
  <w:rsids>
    <w:rsidRoot w:val="003C5B3C"/>
    <w:rsid w:val="000336BB"/>
    <w:rsid w:val="00062656"/>
    <w:rsid w:val="00075CB5"/>
    <w:rsid w:val="000974E0"/>
    <w:rsid w:val="000D2523"/>
    <w:rsid w:val="000F796A"/>
    <w:rsid w:val="00143746"/>
    <w:rsid w:val="001B754D"/>
    <w:rsid w:val="001D244C"/>
    <w:rsid w:val="0032267B"/>
    <w:rsid w:val="00345793"/>
    <w:rsid w:val="003560B2"/>
    <w:rsid w:val="00366FB6"/>
    <w:rsid w:val="003C5B3C"/>
    <w:rsid w:val="00590C7F"/>
    <w:rsid w:val="00624760"/>
    <w:rsid w:val="00643A34"/>
    <w:rsid w:val="006854D6"/>
    <w:rsid w:val="006C17AF"/>
    <w:rsid w:val="006C2A6D"/>
    <w:rsid w:val="006E1318"/>
    <w:rsid w:val="0072424D"/>
    <w:rsid w:val="007559E4"/>
    <w:rsid w:val="00795FC3"/>
    <w:rsid w:val="008A1881"/>
    <w:rsid w:val="008F76A5"/>
    <w:rsid w:val="008F786B"/>
    <w:rsid w:val="009F6317"/>
    <w:rsid w:val="00A77A10"/>
    <w:rsid w:val="00AB5B0C"/>
    <w:rsid w:val="00AB624F"/>
    <w:rsid w:val="00AE28B3"/>
    <w:rsid w:val="00AF2A9D"/>
    <w:rsid w:val="00B43B5E"/>
    <w:rsid w:val="00B749A7"/>
    <w:rsid w:val="00B92E6E"/>
    <w:rsid w:val="00B967D0"/>
    <w:rsid w:val="00C00B6C"/>
    <w:rsid w:val="00D36F48"/>
    <w:rsid w:val="00D42DDD"/>
    <w:rsid w:val="00EA4B0C"/>
    <w:rsid w:val="00EA4B50"/>
    <w:rsid w:val="00F24EE2"/>
    <w:rsid w:val="00F75E01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B37A"/>
  <w15:chartTrackingRefBased/>
  <w15:docId w15:val="{3BF8A0F6-99C0-45A6-89B2-E09AA81DF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3C5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C5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C1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7AF"/>
  </w:style>
  <w:style w:type="character" w:styleId="PageNumber">
    <w:name w:val="page number"/>
    <w:basedOn w:val="DefaultParagraphFont"/>
    <w:uiPriority w:val="99"/>
    <w:semiHidden/>
    <w:unhideWhenUsed/>
    <w:rsid w:val="006C17AF"/>
  </w:style>
  <w:style w:type="paragraph" w:styleId="BalloonText">
    <w:name w:val="Balloon Text"/>
    <w:basedOn w:val="Normal"/>
    <w:link w:val="BalloonTextChar"/>
    <w:uiPriority w:val="99"/>
    <w:semiHidden/>
    <w:unhideWhenUsed/>
    <w:rsid w:val="006C2A6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6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7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6A5"/>
  </w:style>
  <w:style w:type="character" w:styleId="CommentReference">
    <w:name w:val="annotation reference"/>
    <w:basedOn w:val="DefaultParagraphFont"/>
    <w:uiPriority w:val="99"/>
    <w:semiHidden/>
    <w:unhideWhenUsed/>
    <w:rsid w:val="00724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2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Yu</dc:creator>
  <cp:keywords/>
  <dc:description/>
  <cp:lastModifiedBy>Julianne Feng</cp:lastModifiedBy>
  <cp:revision>8</cp:revision>
  <dcterms:created xsi:type="dcterms:W3CDTF">2020-04-22T19:57:00Z</dcterms:created>
  <dcterms:modified xsi:type="dcterms:W3CDTF">2020-04-24T19:43:00Z</dcterms:modified>
</cp:coreProperties>
</file>